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iro, Egypt</w:t>
      </w:r>
    </w:p>
    <w:bookmarkStart w:id="20" w:name="X638a90b52dfbe2ae7a58c4e0b61a87a8b0980e6"/>
    <w:p>
      <w:pPr>
        <w:pStyle w:val="Heading2"/>
      </w:pPr>
      <w:r>
        <w:t xml:space="preserve">Subject: Application for Environmental Engineering Internship</w:t>
      </w:r>
    </w:p>
    <w:p>
      <w:pPr>
        <w:pStyle w:val="FirstParagraph"/>
      </w:pPr>
      <w:r>
        <w:t xml:space="preserve">Dear Hiring Manager,</w:t>
      </w:r>
    </w:p>
    <w:p>
      <w:pPr>
        <w:pStyle w:val="BodyText"/>
      </w:pPr>
      <w:r>
        <w:t xml:space="preserve">I am writing to express my enthusiastic interest in the Environmental Engineer internship position at [Company Name], as advertised on [Job Board/University Portal]. As a dedicated environmental engineering student at Cairo University with a strong academic foundation and passion for sustainable development, I am confident that my skills align perfectly with your organization's mission to address Egypt's critical environmental challenges. This</w:t>
      </w:r>
      <w:r>
        <w:t xml:space="preserve"> </w:t>
      </w:r>
      <w:r>
        <w:rPr>
          <w:bCs/>
          <w:b/>
        </w:rPr>
        <w:t xml:space="preserve">Internship Application Letter</w:t>
      </w:r>
      <w:r>
        <w:t xml:space="preserve"> </w:t>
      </w:r>
      <w:r>
        <w:t xml:space="preserve">represents my earnest commitment to contributing meaningfully to your team while gaining practical experience in the dynamic field of environmental engineering within</w:t>
      </w:r>
      <w:r>
        <w:t xml:space="preserve"> </w:t>
      </w:r>
      <w:r>
        <w:rPr>
          <w:bCs/>
          <w:b/>
        </w:rPr>
        <w:t xml:space="preserve">Egypt Cairo</w:t>
      </w:r>
      <w:r>
        <w:t xml:space="preserve">.</w:t>
      </w:r>
    </w:p>
    <w:p>
      <w:pPr>
        <w:pStyle w:val="BodyText"/>
      </w:pPr>
      <w:r>
        <w:t xml:space="preserve">My academic journey at Cairo University has equipped me with comprehensive theoretical knowledge and hands-on laboratory experience directly relevant to contemporary environmental issues facing Egypt. I have excelled in courses including</w:t>
      </w:r>
      <w:r>
        <w:t xml:space="preserve"> </w:t>
      </w:r>
      <w:r>
        <w:rPr>
          <w:iCs/>
          <w:i/>
        </w:rPr>
        <w:t xml:space="preserve">Wastewater Treatment Engineering</w:t>
      </w:r>
      <w:r>
        <w:t xml:space="preserve">,</w:t>
      </w:r>
      <w:r>
        <w:t xml:space="preserve"> </w:t>
      </w:r>
      <w:r>
        <w:rPr>
          <w:iCs/>
          <w:i/>
        </w:rPr>
        <w:t xml:space="preserve">Environmental Impact Assessment</w:t>
      </w:r>
      <w:r>
        <w:t xml:space="preserve">,</w:t>
      </w:r>
      <w:r>
        <w:t xml:space="preserve"> </w:t>
      </w:r>
      <w:r>
        <w:rPr>
          <w:iCs/>
          <w:i/>
        </w:rPr>
        <w:t xml:space="preserve">Solid Waste Management Systems</w:t>
      </w:r>
      <w:r>
        <w:t xml:space="preserve">, and</w:t>
      </w:r>
      <w:r>
        <w:t xml:space="preserve"> </w:t>
      </w:r>
      <w:r>
        <w:rPr>
          <w:iCs/>
          <w:i/>
        </w:rPr>
        <w:t xml:space="preserve">Water Resource Management in Arid Regions</w:t>
      </w:r>
      <w:r>
        <w:t xml:space="preserve">. In my capstone project, I developed a cost-effective greywater recycling system for residential communities in Greater Cairo, analyzing local water consumption patterns and designing infrastructure that could reduce household water usage by 35%. This project required extensive fieldwork across several districts of Cairo—including New Administrative Capital and Maadi—where I collected samples from municipal drains and engaged with community leaders about sustainable practices. The research was recognized with the Faculty of Engineering's Sustainability Innovation Award in 2023, reinforcing my dedication to practical solutions for</w:t>
      </w:r>
      <w:r>
        <w:t xml:space="preserve"> </w:t>
      </w:r>
      <w:r>
        <w:rPr>
          <w:bCs/>
          <w:b/>
        </w:rPr>
        <w:t xml:space="preserve">Egypt Cairo</w:t>
      </w:r>
      <w:r>
        <w:t xml:space="preserve">'s unique environmental context.</w:t>
      </w:r>
    </w:p>
    <w:p>
      <w:pPr>
        <w:pStyle w:val="BodyText"/>
      </w:pPr>
      <w:r>
        <w:t xml:space="preserve">What distinguishes me as a candidate is my deep understanding of Egypt's environmental landscape and commitment to implementing locally appropriate technologies. I have actively participated in the Egyptian Environmental Affairs Agency (EEAA) youth initiative, where I assisted in monitoring air quality across industrial zones near Cairo such as Helwan and October City. Using portable sensors calibrated according to Egyptian Air Quality Standards, I helped compile data that informed community awareness campaigns about PM2.5 exposure risks—a critical issue given Cairo's status as one of the world's most polluted megacities. My experience with the EEAA has provided invaluable insight into regulatory frameworks like Law 4/1994 and Decree 68/2003, ensuring my work always adheres to national environmental policies while addressing local needs.</w:t>
      </w:r>
    </w:p>
    <w:p>
      <w:pPr>
        <w:pStyle w:val="BodyText"/>
      </w:pPr>
      <w:r>
        <w:t xml:space="preserve">During my summer internship at Nile Water Solutions, I supported engineers in assessing river pollution along the Nile Delta. This involved conducting site visits to monitor industrial effluent discharge points, performing chemical analyses of water samples for heavy metals and organic pollutants, and using GIS software to map contamination hotspots. My work contributed directly to a report submitted to the Ministry of Water Resources and Irrigation on improving wastewater treatment at agricultural zones near Minya—showcasing how technical skills can align with national development goals. This experience honed my ability to translate complex environmental data into actionable recommendations, a skill I am eager to apply within your organization's projects in</w:t>
      </w:r>
      <w:r>
        <w:t xml:space="preserve"> </w:t>
      </w:r>
      <w:r>
        <w:rPr>
          <w:bCs/>
          <w:b/>
        </w:rPr>
        <w:t xml:space="preserve">Egypt Cairo</w:t>
      </w:r>
      <w:r>
        <w:t xml:space="preserve">.</w:t>
      </w:r>
    </w:p>
    <w:p>
      <w:pPr>
        <w:pStyle w:val="BodyText"/>
      </w:pPr>
      <w:r>
        <w:t xml:space="preserve">I am particularly drawn to [Company Name] because of your pioneering work on the Sustainable Urban Development Project for Cairo's New Administrative Capital. Your innovative approach to integrating green infrastructure with urban planning—such as constructing wetlands for stormwater management and developing solar-powered air purification systems—resonates deeply with my career aspirations. As an aspiring</w:t>
      </w:r>
      <w:r>
        <w:t xml:space="preserve"> </w:t>
      </w:r>
      <w:r>
        <w:rPr>
          <w:bCs/>
          <w:b/>
        </w:rPr>
        <w:t xml:space="preserve">Environmental Engineer</w:t>
      </w:r>
      <w:r>
        <w:t xml:space="preserve">, I am inspired by your commitment to creating resilient cities that balance growth with ecological preservation, especially in a rapidly urbanizing region like the Cairo metropolitan area where population density exceeds 20,000 people per square kilometer.</w:t>
      </w:r>
    </w:p>
    <w:p>
      <w:pPr>
        <w:pStyle w:val="BodyText"/>
      </w:pPr>
      <w:r>
        <w:t xml:space="preserve">My technical competencies include proficiency in AutoCAD Civil 3D for environmental system design, ArcGIS for spatial analysis of pollution data, and MATLAB for modeling water flow systems. I am also fluent in Arabic (native) and English (professional), allowing me to effectively communicate with both local communities and international stakeholders—a vital asset when working on projects spanning Cairo's diverse neighborhoods. Beyond technical skills, I possess strong collaborative abilities developed through leading a student team that organized the "Green Campus" initiative at Cairo University, reducing campus waste by 27% through composting programs and plastic-free campaigns.</w:t>
      </w:r>
    </w:p>
    <w:p>
      <w:pPr>
        <w:pStyle w:val="BodyText"/>
      </w:pPr>
      <w:r>
        <w:t xml:space="preserve">What excites me most about this internship opportunity is the chance to contribute to solutions that directly impact Egypt's environmental future. As a native Cairene, I understand the urgency of addressing issues like air pollution in downtown Cairo, water scarcity affecting agricultural communities along the Nile, and waste management challenges in informal settlements. My vision aligns with Egypt's Vision 2030 goals for sustainable development—particularly target 5 (ensuring access to clean water) and target 7 (increasing renewable energy adoption). I am eager to bring my technical skills, local perspective, and passion for community-driven environmental action to your team.</w:t>
      </w:r>
    </w:p>
    <w:p>
      <w:pPr>
        <w:pStyle w:val="BodyText"/>
      </w:pPr>
      <w:r>
        <w:t xml:space="preserve">As part of my</w:t>
      </w:r>
      <w:r>
        <w:t xml:space="preserve"> </w:t>
      </w:r>
      <w:r>
        <w:rPr>
          <w:bCs/>
          <w:b/>
        </w:rPr>
        <w:t xml:space="preserve">Internship Application Letter</w:t>
      </w:r>
      <w:r>
        <w:t xml:space="preserve">, I want to emphasize that Cairo is not just the location of this opportunity but the heart of Egypt's environmental challenges and innovations. Having grown up surrounded by the city's vibrant energy and complex ecological pressures, I bring a nuanced understanding of local dynamics that transcends textbook knowledge. Whether navigating traffic in Tahrir Square while conducting field surveys or collaborating with neighborhood associations on recycling programs, I have developed an authentic connection to the communities your projects serve.</w:t>
      </w:r>
    </w:p>
    <w:p>
      <w:pPr>
        <w:pStyle w:val="BodyText"/>
      </w:pPr>
      <w:r>
        <w:t xml:space="preserve">I am confident that my academic preparation, practical experience, and unwavering commitment to sustainable development make me an ideal candidate for this internship. I am particularly impressed by [Company Name]'s recent work on the Sustainable Drainage Systems (SuDS) project in Helwan, which demonstrates your leadership in adapting global environmental best practices to Egypt's specific context. I would be honored to contribute my energy and skills to support such impactful initiatives within</w:t>
      </w:r>
      <w:r>
        <w:t xml:space="preserve"> </w:t>
      </w:r>
      <w:r>
        <w:rPr>
          <w:bCs/>
          <w:b/>
        </w:rPr>
        <w:t xml:space="preserve">Egypt Cairo</w:t>
      </w:r>
      <w:r>
        <w:t xml:space="preserve">.</w:t>
      </w:r>
    </w:p>
    <w:p>
      <w:pPr>
        <w:pStyle w:val="BodyText"/>
      </w:pPr>
      <w:r>
        <w:t xml:space="preserve">Thank you for considering my application. I have attached my resume for your review and welcome the opportunity to discuss how my qualifications align with your team's objectives. I am available for an interview at your earliest convenience and can be reached by phone or email at your preferred ti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4T15:20:09Z</dcterms:created>
  <dcterms:modified xsi:type="dcterms:W3CDTF">2026-07-14T15:20:09Z</dcterms:modified>
</cp:coreProperties>
</file>

<file path=docProps/custom.xml><?xml version="1.0" encoding="utf-8"?>
<Properties xmlns="http://schemas.openxmlformats.org/officeDocument/2006/custom-properties" xmlns:vt="http://schemas.openxmlformats.org/officeDocument/2006/docPropsVTypes"/>
</file>